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97BDA1C" w14:textId="7CF1FC42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 xml:space="preserve">Founder at Aurora Technology and Solutions Ltd. </w:t>
      </w:r>
      <w:r>
        <w:rPr>
          <w:rFonts w:ascii="Times New Roman" w:hAnsi="Times New Roman" w:cs="Times New Roman"/>
          <w:sz w:val="22"/>
          <w:szCs w:val="18"/>
        </w:rPr>
        <w:t>(</w:t>
      </w:r>
      <w:hyperlink r:id="rId8" w:history="1">
        <w:r w:rsidRPr="00722B21">
          <w:rPr>
            <w:rStyle w:val="Hyperlink"/>
            <w:rFonts w:ascii="Times New Roman" w:hAnsi="Times New Roman" w:cs="Times New Roman"/>
            <w:sz w:val="22"/>
            <w:szCs w:val="18"/>
          </w:rPr>
          <w:t>www.auroratns.com</w:t>
        </w:r>
      </w:hyperlink>
      <w:r>
        <w:rPr>
          <w:rFonts w:ascii="Times New Roman" w:hAnsi="Times New Roman" w:cs="Times New Roman"/>
          <w:sz w:val="22"/>
          <w:szCs w:val="18"/>
        </w:rPr>
        <w:t>)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60114BAC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9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hyperlink r:id="rId10" w:history="1">
        <w:r w:rsidR="00385EA2" w:rsidRPr="006E01BE">
          <w:rPr>
            <w:rStyle w:val="Hyperlink"/>
            <w:rFonts w:ascii="Times New Roman" w:hAnsi="Times New Roman" w:cs="Times New Roman"/>
            <w:sz w:val="22"/>
            <w:szCs w:val="18"/>
          </w:rPr>
          <w:t>yanpz@ece.ubc.ca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>Phone: +1 (705) 943 0919</w:t>
      </w:r>
      <w:r w:rsidRPr="006E01BE">
        <w:rPr>
          <w:rStyle w:val="Hyperlink"/>
          <w:rFonts w:ascii="Times New Roman" w:hAnsi="Times New Roman" w:cs="Times New Roman"/>
          <w:color w:val="auto"/>
          <w:sz w:val="22"/>
          <w:szCs w:val="18"/>
          <w:u w:val="none"/>
        </w:rPr>
        <w:t xml:space="preserve"> </w:t>
      </w:r>
      <w:r w:rsidR="00E35078" w:rsidRPr="006E01BE">
        <w:rPr>
          <w:rStyle w:val="Hyperlink"/>
          <w:rFonts w:ascii="Times New Roman" w:hAnsi="Times New Roman" w:cs="Times New Roman"/>
          <w:color w:val="auto"/>
          <w:sz w:val="22"/>
          <w:szCs w:val="18"/>
          <w:u w:val="none"/>
        </w:rPr>
        <w:t>(Canada)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11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2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</w:t>
      </w:r>
      <w:proofErr w:type="spellStart"/>
      <w:r w:rsidRPr="001375BB">
        <w:rPr>
          <w:rFonts w:ascii="Times New Roman" w:hAnsi="Times New Roman"/>
          <w:sz w:val="22"/>
          <w:szCs w:val="22"/>
        </w:rPr>
        <w:t>Salimur</w:t>
      </w:r>
      <w:proofErr w:type="spellEnd"/>
      <w:r w:rsidRPr="001375BB">
        <w:rPr>
          <w:rFonts w:ascii="Times New Roman" w:hAnsi="Times New Roman"/>
          <w:sz w:val="22"/>
          <w:szCs w:val="22"/>
        </w:rPr>
        <w:t xml:space="preserve">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1FC3A71" w14:textId="2656B1BF" w:rsidR="00053389" w:rsidRDefault="00053389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urora Tech. and Solutions Ltd.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>Founder and Director</w:t>
      </w: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2</w:t>
      </w:r>
      <w:r>
        <w:rPr>
          <w:rFonts w:ascii="Times New Roman" w:hAnsi="Times New Roman"/>
          <w:color w:val="000000" w:themeColor="text1"/>
          <w:sz w:val="22"/>
          <w:szCs w:val="22"/>
        </w:rPr>
        <w:t>4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3A4A3B4D" w14:textId="74477025" w:rsidR="00067BAE" w:rsidRPr="006E01BE" w:rsidRDefault="00067BA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Huawei Canad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     </w:t>
      </w:r>
      <w:r w:rsidR="004B5DD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Internship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21 – May 2022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3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4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3147996D" w14:textId="1CFE06A6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6E01BE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6620B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C539B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4FB9DBA2" w14:textId="29F6C908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8E167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E67E6B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5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s)</w:t>
      </w:r>
    </w:p>
    <w:p w14:paraId="0E0FE737" w14:textId="7C82B422" w:rsidR="00FE2F36" w:rsidRPr="006E01BE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4 reviews)</w:t>
      </w:r>
    </w:p>
    <w:p w14:paraId="41E7785A" w14:textId="3D45894B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33697468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02C9EF38" w14:textId="30395F94" w:rsidR="00190245" w:rsidRPr="006E01BE" w:rsidRDefault="00190245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(GI) Conference (2025)</w:t>
      </w:r>
    </w:p>
    <w:p w14:paraId="260DDEC6" w14:textId="77777777" w:rsidR="00347562" w:rsidRPr="001375BB" w:rsidRDefault="00347562" w:rsidP="0034756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5BF15567" w14:textId="6ABA714B" w:rsidR="00A976AB" w:rsidRPr="006E01BE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nsortium for Advancement of MRI Education and Research in Africa (2023)</w:t>
      </w:r>
    </w:p>
    <w:p w14:paraId="0A8290FE" w14:textId="77777777" w:rsidR="006248BC" w:rsidRPr="001375BB" w:rsidRDefault="006248BC" w:rsidP="006248B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3D64A6D7" w14:textId="6A7D7A2A" w:rsidR="006A6B6F" w:rsidRPr="006E01BE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Univ</w:t>
      </w:r>
      <w:r w:rsidR="00E32F2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303513B1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5E1776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5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3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</w:t>
      </w:r>
      <w:proofErr w:type="gramEnd"/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, Du, S., </w:t>
      </w:r>
      <w:proofErr w:type="spellStart"/>
      <w:r w:rsidRPr="006E01BE">
        <w:rPr>
          <w:rFonts w:ascii="Times New Roman" w:hAnsi="Times New Roman" w:cs="Times New Roman"/>
          <w:color w:val="222222"/>
          <w:shd w:val="clear" w:color="auto" w:fill="FFFFFF"/>
        </w:rPr>
        <w:t>Luyt</w:t>
      </w:r>
      <w:proofErr w:type="spellEnd"/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Simpson, M.,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Mendhe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>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Turjman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Oqily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Pr="006E01BE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78CF07AE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Accepted by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. </w:t>
      </w:r>
      <w:proofErr w:type="gramStart"/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2025.  (</w:t>
      </w:r>
      <w:proofErr w:type="gramEnd"/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, 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, a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Mehajabin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Pourazad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Nasiopoulo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Immersivenes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May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6E01BE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6E01BE" w:rsidRDefault="00AC54FE" w:rsidP="0006107D">
      <w:pPr>
        <w:pStyle w:val="ListParagraph"/>
        <w:spacing w:line="240" w:lineRule="auto"/>
        <w:ind w:left="36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</w:t>
      </w:r>
      <w:proofErr w:type="gramStart"/>
      <w:r w:rsidRPr="006E01BE">
        <w:rPr>
          <w:rFonts w:ascii="Times New Roman" w:hAnsi="Times New Roman" w:cs="Times New Roman"/>
          <w:color w:val="2E74B5" w:themeColor="accent5" w:themeShade="BF"/>
        </w:rPr>
        <w:t>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the presenter.</w:t>
      </w:r>
    </w:p>
    <w:p w14:paraId="3B46CBF0" w14:textId="53E0BA4D" w:rsidR="0095419B" w:rsidRPr="006E01BE" w:rsidRDefault="00AC54FE" w:rsidP="0006107D">
      <w:pPr>
        <w:pStyle w:val="ListParagraph"/>
        <w:spacing w:line="240" w:lineRule="auto"/>
        <w:ind w:left="360"/>
        <w:rPr>
          <w:rFonts w:ascii="Times New Roman" w:hAnsi="Times New Roman" w:cs="Times New Roman"/>
          <w:color w:val="2E74B5" w:themeColor="accent5" w:themeShade="BF"/>
        </w:rPr>
      </w:pPr>
      <w:proofErr w:type="gramStart"/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4C6EE76" w14:textId="5D8DA424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2AF613D7" w14:textId="7BF48C24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="00E4243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Video </w:t>
      </w:r>
      <w:r w:rsidR="005648EB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3D Face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20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4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lastRenderedPageBreak/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ndergraduate 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Keizo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ndergraduate student at UBC Okanagan, 2023) on his undergraduate thesis.</w:t>
      </w:r>
    </w:p>
    <w:p w14:paraId="378A9452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u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ndergraduate 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6E01BE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4CA2EC09" w:rsidR="00545AFB" w:rsidRPr="006E01BE" w:rsidRDefault="00545AFB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OPEN-SOURCE Projects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5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4D8846B1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Jan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956CEC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2</w:t>
      </w:r>
      <w:r w:rsidR="00DA78A3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9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6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84628C" w14:textId="77777777" w:rsidR="008E2DB1" w:rsidRDefault="008E2DB1" w:rsidP="00C458D4">
      <w:r>
        <w:separator/>
      </w:r>
    </w:p>
  </w:endnote>
  <w:endnote w:type="continuationSeparator" w:id="0">
    <w:p w14:paraId="0D851715" w14:textId="77777777" w:rsidR="008E2DB1" w:rsidRDefault="008E2DB1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F256D0" w14:textId="77777777" w:rsidR="008E2DB1" w:rsidRDefault="008E2DB1" w:rsidP="00C458D4">
      <w:r>
        <w:separator/>
      </w:r>
    </w:p>
  </w:footnote>
  <w:footnote w:type="continuationSeparator" w:id="0">
    <w:p w14:paraId="3BB8ADD1" w14:textId="77777777" w:rsidR="008E2DB1" w:rsidRDefault="008E2DB1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0245"/>
    <w:rsid w:val="00195DB3"/>
    <w:rsid w:val="00196364"/>
    <w:rsid w:val="001A20BD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E19CA"/>
    <w:rsid w:val="003F12F8"/>
    <w:rsid w:val="00401FBC"/>
    <w:rsid w:val="0040292F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2A2F"/>
    <w:rsid w:val="00433146"/>
    <w:rsid w:val="004365B8"/>
    <w:rsid w:val="00441D77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4268F"/>
    <w:rsid w:val="00544B21"/>
    <w:rsid w:val="00544DC6"/>
    <w:rsid w:val="0054580C"/>
    <w:rsid w:val="00545AFB"/>
    <w:rsid w:val="00552E88"/>
    <w:rsid w:val="00554638"/>
    <w:rsid w:val="005557F2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E1776"/>
    <w:rsid w:val="005F2BC5"/>
    <w:rsid w:val="006248BC"/>
    <w:rsid w:val="00626C2E"/>
    <w:rsid w:val="00633FB6"/>
    <w:rsid w:val="0064016C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751E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6CEC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7F19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E319D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58F8"/>
    <w:rsid w:val="00A67C3C"/>
    <w:rsid w:val="00A73650"/>
    <w:rsid w:val="00A74EB8"/>
    <w:rsid w:val="00A935E0"/>
    <w:rsid w:val="00A94B65"/>
    <w:rsid w:val="00A976AB"/>
    <w:rsid w:val="00AA19F8"/>
    <w:rsid w:val="00AA28CD"/>
    <w:rsid w:val="00AB601B"/>
    <w:rsid w:val="00AB689E"/>
    <w:rsid w:val="00AC03B7"/>
    <w:rsid w:val="00AC0DFF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7027"/>
    <w:rsid w:val="00B818EB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3A8A"/>
    <w:rsid w:val="00BC2539"/>
    <w:rsid w:val="00BC382F"/>
    <w:rsid w:val="00BD07F9"/>
    <w:rsid w:val="00BD5419"/>
    <w:rsid w:val="00BD6AB8"/>
    <w:rsid w:val="00BE43A4"/>
    <w:rsid w:val="00BE63FE"/>
    <w:rsid w:val="00BF6D13"/>
    <w:rsid w:val="00C00851"/>
    <w:rsid w:val="00C0215A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95CB3"/>
    <w:rsid w:val="00C97469"/>
    <w:rsid w:val="00CB10F5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4497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A6"/>
    <w:rsid w:val="00DB5E02"/>
    <w:rsid w:val="00DB6C04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311EC"/>
    <w:rsid w:val="00E32F23"/>
    <w:rsid w:val="00E35078"/>
    <w:rsid w:val="00E3784F"/>
    <w:rsid w:val="00E42431"/>
    <w:rsid w:val="00E433EC"/>
    <w:rsid w:val="00E50E85"/>
    <w:rsid w:val="00E5717B"/>
    <w:rsid w:val="00E63787"/>
    <w:rsid w:val="00E67E6B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180A"/>
    <w:rsid w:val="00F765BF"/>
    <w:rsid w:val="00F777B9"/>
    <w:rsid w:val="00F84FA6"/>
    <w:rsid w:val="00F8535F"/>
    <w:rsid w:val="00F879E6"/>
    <w:rsid w:val="00F87B50"/>
    <w:rsid w:val="00FA413F"/>
    <w:rsid w:val="00FA5C2E"/>
    <w:rsid w:val="00FA6A0F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roratns.com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PeizhiYan/zenflow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cmps.ok.ubc.ca/about/contact/shan-du/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hyperlink" Target="https://github.com/camenduru/simple-kn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flame-head-tracker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pl.ece.ubc.ca/" TargetMode="External"/><Relationship Id="rId24" Type="http://schemas.openxmlformats.org/officeDocument/2006/relationships/hyperlink" Target="https://peizhiyan.github.io/js_codes/gomoku/index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gif"/><Relationship Id="rId23" Type="http://schemas.openxmlformats.org/officeDocument/2006/relationships/hyperlink" Target="https://peizhiyan.github.io/www/draw.html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mailto:pyan@lakeheadu.ca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an.auroratns.com/" TargetMode="External"/><Relationship Id="rId14" Type="http://schemas.openxmlformats.org/officeDocument/2006/relationships/hyperlink" Target="http://timetable.lakeheadu.ca/scripts/return.course.description.php?c=COMP&amp;cn=3413" TargetMode="External"/><Relationship Id="rId22" Type="http://schemas.openxmlformats.org/officeDocument/2006/relationships/hyperlink" Target="https://www.youtube.com/watch?v=pRxXQcuVQSs&amp;t=9s" TargetMode="External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000000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0BA4"/>
    <w:rsid w:val="001B58DB"/>
    <w:rsid w:val="001E18F1"/>
    <w:rsid w:val="00204D66"/>
    <w:rsid w:val="00232DA0"/>
    <w:rsid w:val="00271F08"/>
    <w:rsid w:val="002935DB"/>
    <w:rsid w:val="002946E8"/>
    <w:rsid w:val="002A7F85"/>
    <w:rsid w:val="002C5E78"/>
    <w:rsid w:val="002E07E4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52E84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B061D"/>
    <w:rsid w:val="009C29AB"/>
    <w:rsid w:val="009D1413"/>
    <w:rsid w:val="00A2199C"/>
    <w:rsid w:val="00A34702"/>
    <w:rsid w:val="00A55714"/>
    <w:rsid w:val="00A66E11"/>
    <w:rsid w:val="00A81CD2"/>
    <w:rsid w:val="00A94B65"/>
    <w:rsid w:val="00A96350"/>
    <w:rsid w:val="00AA2616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40834"/>
    <w:rsid w:val="00C65EC2"/>
    <w:rsid w:val="00C82E0E"/>
    <w:rsid w:val="00CC367B"/>
    <w:rsid w:val="00CC775D"/>
    <w:rsid w:val="00D06639"/>
    <w:rsid w:val="00D069C3"/>
    <w:rsid w:val="00D36BC2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4</Pages>
  <Words>1741</Words>
  <Characters>993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277</cp:revision>
  <cp:lastPrinted>2024-11-09T23:50:00Z</cp:lastPrinted>
  <dcterms:created xsi:type="dcterms:W3CDTF">2022-05-21T05:49:00Z</dcterms:created>
  <dcterms:modified xsi:type="dcterms:W3CDTF">2025-01-29T13:42:00Z</dcterms:modified>
</cp:coreProperties>
</file>